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a837bd43432ad3c7c71b39c875edeefc1e69017"/>
    <w:p>
      <w:pPr>
        <w:pStyle w:val="Heading1"/>
      </w:pPr>
      <w:r>
        <w:t xml:space="preserve">Cover Letter for Physicist Position in Argentina Buenos Aires</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As a dedicated and passionate Physicist with a profound interest in advancing scientific knowledge, I am excited to apply for the Physicist position at [Name of Institution/Organization] in Buenos Aires, Argentina. This opportunity aligns perfectly with my professional aspirations and my commitment to contributing to the vibrant scientific community of Argentina Buenos Aires. The dynamic environment of this city, known for its rich cultural heritage and cutting-edge research institutions, makes it an ideal location for a Physicist like me to grow and innovate.</w:t>
      </w:r>
    </w:p>
    <w:p>
      <w:pPr>
        <w:pStyle w:val="BodyText"/>
      </w:pPr>
      <w:r>
        <w:t xml:space="preserve">Throughout my academic and professional journey, I have focused on [specific area of physics, e.g., quantum mechanics, particle physics, or astrophysics], driven by a desire to unravel the fundamental laws that govern our universe. My work has not only honed my technical expertise but also deepened my appreciation for the interdisciplinary nature of physics, which thrives in a collaborative and intellectually stimulating setting like Argentina Buenos Aires. The city’s renowned research centers, such as CONICET (National Scientific and Technical Research Council) and institutions like Universidad de Buenos Aires, offer a fertile ground for groundbreaking discoveries that resonate globally.</w:t>
      </w:r>
    </w:p>
    <w:p>
      <w:pPr>
        <w:pStyle w:val="BodyText"/>
      </w:pPr>
      <w:r>
        <w:t xml:space="preserve">What draws me to this role is the opportunity to contribute to Argentina’s evolving scientific landscape while leveraging my skills in [specific skills, e.g., computational modeling, experimental design, or data analysis]. In my previous positions as a [previous role, e.g., Research Scientist at XYZ Institute], I led projects that addressed complex problems at the intersection of theoretical and applied physics. For instance, my work on [specific project or research topic] not only advanced our understanding of [relevant concept] but also demonstrated my ability to translate abstract ideas into practical solutions. These experiences have equipped me with a robust foundation in both analytical thinking and problem-solving, which I believe are critical for success in the Physicist role here.</w:t>
      </w:r>
    </w:p>
    <w:p>
      <w:pPr>
        <w:pStyle w:val="BodyText"/>
      </w:pPr>
      <w:r>
        <w:t xml:space="preserve">Buenos Aires, as a hub of innovation and intellectual exchange, offers unique opportunities for physicists to engage with diverse communities and tackle pressing global challenges. Argentina’s commitment to scientific progress is evident in its investments in research infrastructure and its emphasis on education. I am particularly inspired by the city’s efforts to foster international collaborations, which align with my own philosophy of leveraging global perspectives to address local and global issues. By joining your team, I aim to contribute to this legacy while also expanding my own horizons through hands-on experience in a region where physics intersects with culture, technology, and policy.</w:t>
      </w:r>
    </w:p>
    <w:p>
      <w:pPr>
        <w:pStyle w:val="BodyText"/>
      </w:pPr>
      <w:r>
        <w:t xml:space="preserve">My academic background includes a [degree, e.g., PhD/MSc] in Physics from [University Name], where I specialized in [specific field]. During my studies, I published several papers in reputable journals such as [Journal Names], which underscore my ability to conduct rigorous research and communicate findings effectively. Additionally, my participation in conferences like [Conference Name] has allowed me to connect with leading experts and stay abreast of the latest advancements in the field. These experiences have not only sharpened my technical skills but also reinforced my passion for physics as a discipline that bridges theory and real-world applications.</w:t>
      </w:r>
    </w:p>
    <w:p>
      <w:pPr>
        <w:pStyle w:val="BodyText"/>
      </w:pPr>
      <w:r>
        <w:t xml:space="preserve">What sets me apart as a Physicist is my ability to combine analytical rigor with creativity. For example, in a recent project on [specific topic], I developed an innovative approach that improved the efficiency of [process or model] by 30%. This achievement highlights my capacity to think outside the box while maintaining scientific integrity. Furthermore, my collaborative spirit and strong communication skills enable me to work effectively in multidisciplinary teams, ensuring that complex problems are addressed from multiple angles.</w:t>
      </w:r>
    </w:p>
    <w:p>
      <w:pPr>
        <w:pStyle w:val="BodyText"/>
      </w:pPr>
      <w:r>
        <w:t xml:space="preserve">Argentina Buenos Aires is more than just a location; it is a place where the legacy of scientific pioneers like [mention a notable Argentine physicist or scientist] continues to inspire new generations. I am eager to contribute to this tradition by bringing my expertise in [specific area] and my enthusiasm for exploring new frontiers in physics. Whether through experimental research, theoretical analysis, or public outreach, I am committed to advancing the field while fostering a culture of curiosity and innovation.</w:t>
      </w:r>
    </w:p>
    <w:p>
      <w:pPr>
        <w:pStyle w:val="BodyText"/>
      </w:pPr>
      <w:r>
        <w:t xml:space="preserve">In addition to my technical qualifications, I possess a strong understanding of the cultural and professional landscape in Argentina. Having [mention any relevant experience in Argentina or with Latin American institutions], I am familiar with the nuances of working within this vibrant environment. This familiarity, combined with my adaptability and resilience, ensures that I can seamlessly integrate into your team and contribute effectively from day one.</w:t>
      </w:r>
    </w:p>
    <w:p>
      <w:pPr>
        <w:pStyle w:val="BodyText"/>
      </w:pPr>
      <w:r>
        <w:t xml:space="preserve">Thank you for considering my application. I am enthusiastic about the possibility of joining [Name of Institution/Organization] and contributing to its mission of excellence in physics research. I would welcome the opportunity to discuss how my skills and experiences align with your needs.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 Argentina Buenos Aires</dc:title>
  <dc:creator/>
  <dc:language>en</dc:language>
  <cp:keywords/>
  <dcterms:created xsi:type="dcterms:W3CDTF">2026-07-23T16:01:48Z</dcterms:created>
  <dcterms:modified xsi:type="dcterms:W3CDTF">2026-07-23T16:01:48Z</dcterms:modified>
</cp:coreProperties>
</file>

<file path=docProps/custom.xml><?xml version="1.0" encoding="utf-8"?>
<Properties xmlns="http://schemas.openxmlformats.org/officeDocument/2006/custom-properties" xmlns:vt="http://schemas.openxmlformats.org/officeDocument/2006/docPropsVTypes"/>
</file>